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30B6873F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821667">
              <w:rPr>
                <w:b/>
              </w:rPr>
              <w:t>CADD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477325" w:rsidRPr="001D13A3" w14:paraId="47953985" w14:textId="77777777" w:rsidTr="001D13A3">
        <w:tc>
          <w:tcPr>
            <w:tcW w:w="10885" w:type="dxa"/>
            <w:gridSpan w:val="3"/>
          </w:tcPr>
          <w:p w14:paraId="36C82C76" w14:textId="77777777" w:rsidR="00477325" w:rsidRPr="00C11411" w:rsidRDefault="00477325" w:rsidP="00477325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385E8588" w:rsidR="00477325" w:rsidRPr="00C11411" w:rsidRDefault="00477325" w:rsidP="00477325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7F52C508" w14:textId="77777777" w:rsidR="00477325" w:rsidRDefault="00477325" w:rsidP="00477325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A911DA8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</w:t>
                  </w:r>
                  <w:r w:rsidR="00821667">
                    <w:rPr>
                      <w:rFonts w:cstheme="minorHAnsi"/>
                      <w:sz w:val="18"/>
                      <w:szCs w:val="18"/>
                    </w:rPr>
                    <w:t>201-2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7EDD6CC1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r w:rsidR="00821667">
                    <w:rPr>
                      <w:rFonts w:cstheme="minorHAnsi"/>
                      <w:sz w:val="18"/>
                      <w:szCs w:val="18"/>
                    </w:rPr>
                    <w:t>Manufacturing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r w:rsidR="00771AE9" w:rsidRPr="00000959">
      <w:t xml:space="preserve">in to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312FB"/>
    <w:rsid w:val="00431400"/>
    <w:rsid w:val="00437FB3"/>
    <w:rsid w:val="004469D9"/>
    <w:rsid w:val="004516BC"/>
    <w:rsid w:val="0046715B"/>
    <w:rsid w:val="00477325"/>
    <w:rsid w:val="004A6D80"/>
    <w:rsid w:val="004B6635"/>
    <w:rsid w:val="004B76CF"/>
    <w:rsid w:val="004C0A2F"/>
    <w:rsid w:val="004E08A0"/>
    <w:rsid w:val="004E56E5"/>
    <w:rsid w:val="005131B5"/>
    <w:rsid w:val="00537E62"/>
    <w:rsid w:val="00543A06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6D7114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85939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D93"/>
    <w:rsid w:val="00FB70B2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BB64A33-7030-469F-9133-C151FF073B2F}"/>
</file>

<file path=customXml/itemProps2.xml><?xml version="1.0" encoding="utf-8"?>
<ds:datastoreItem xmlns:ds="http://schemas.openxmlformats.org/officeDocument/2006/customXml" ds:itemID="{566B8275-66A7-4699-85E0-2D55989B968E}"/>
</file>

<file path=customXml/itemProps3.xml><?xml version="1.0" encoding="utf-8"?>
<ds:datastoreItem xmlns:ds="http://schemas.openxmlformats.org/officeDocument/2006/customXml" ds:itemID="{C9751473-CFDC-4616-85F8-9D4058566D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3</Words>
  <Characters>2276</Characters>
  <Application>Microsoft Office Word</Application>
  <DocSecurity>0</DocSecurity>
  <Lines>189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05:00Z</dcterms:created>
  <dcterms:modified xsi:type="dcterms:W3CDTF">2026-01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